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421FF" w14:textId="1860A4E2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</w:t>
      </w:r>
      <w:r w:rsidR="00826138">
        <w:t>10</w:t>
      </w:r>
      <w:r w:rsidR="00605C61">
        <w:t>)</w:t>
      </w:r>
    </w:p>
    <w:p w14:paraId="5AE91EA2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3C491561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39BA6C8" wp14:editId="75E6FAB8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1368E087" w14:textId="77777777" w:rsidTr="000873D4">
        <w:tc>
          <w:tcPr>
            <w:tcW w:w="3539" w:type="dxa"/>
            <w:shd w:val="clear" w:color="auto" w:fill="E3FCEF"/>
            <w:hideMark/>
          </w:tcPr>
          <w:p w14:paraId="5AC5ECA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76138D6A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67250CCC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7FF2F180" w14:textId="77777777" w:rsidTr="000873D4">
        <w:tc>
          <w:tcPr>
            <w:tcW w:w="3539" w:type="dxa"/>
            <w:hideMark/>
          </w:tcPr>
          <w:p w14:paraId="7E7EBDDA" w14:textId="317D48AC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8C2594">
              <w:rPr>
                <w:rFonts w:ascii="Times New Roman" w:eastAsia="Times New Roman" w:hAnsi="Times New Roman" w:cs="Times New Roman"/>
              </w:rPr>
              <w:t xml:space="preserve">Learn about frontend and </w:t>
            </w:r>
            <w:proofErr w:type="gramStart"/>
            <w:r w:rsidR="008C2594">
              <w:rPr>
                <w:rFonts w:ascii="Times New Roman" w:eastAsia="Times New Roman" w:hAnsi="Times New Roman" w:cs="Times New Roman"/>
              </w:rPr>
              <w:t>back end</w:t>
            </w:r>
            <w:proofErr w:type="gramEnd"/>
            <w:r w:rsidR="008C2594">
              <w:rPr>
                <w:rFonts w:ascii="Times New Roman" w:eastAsia="Times New Roman" w:hAnsi="Times New Roman" w:cs="Times New Roman"/>
              </w:rPr>
              <w:t xml:space="preserve"> testing practices</w:t>
            </w:r>
          </w:p>
          <w:p w14:paraId="5F46421D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25633E5C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6B5C118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46188A02" w14:textId="25B48ABF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8C2594">
              <w:rPr>
                <w:rFonts w:ascii="Times New Roman" w:eastAsia="Times New Roman" w:hAnsi="Times New Roman" w:cs="Times New Roman"/>
              </w:rPr>
              <w:t>Discussed the current pending issues and upcoming issues. Started planning for testing</w:t>
            </w:r>
          </w:p>
        </w:tc>
        <w:tc>
          <w:tcPr>
            <w:tcW w:w="3260" w:type="dxa"/>
            <w:hideMark/>
          </w:tcPr>
          <w:p w14:paraId="36734A37" w14:textId="2763D109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826138">
              <w:rPr>
                <w:rFonts w:ascii="Times New Roman" w:eastAsia="Times New Roman" w:hAnsi="Times New Roman" w:cs="Times New Roman"/>
              </w:rPr>
              <w:t xml:space="preserve">Make sure the testing works for both backend and front end. </w:t>
            </w:r>
          </w:p>
        </w:tc>
      </w:tr>
    </w:tbl>
    <w:p w14:paraId="2627AD51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5B30D2F7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197E8946" wp14:editId="70AB479B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7E74C214" w14:textId="77777777" w:rsidTr="000873D4">
        <w:tc>
          <w:tcPr>
            <w:tcW w:w="4957" w:type="dxa"/>
            <w:shd w:val="clear" w:color="auto" w:fill="DEEBFF"/>
            <w:hideMark/>
          </w:tcPr>
          <w:p w14:paraId="7B1A461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39FEC91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8C2594" w:rsidRPr="000873D4" w14:paraId="1EBE7E4C" w14:textId="77777777" w:rsidTr="000873D4">
        <w:trPr>
          <w:trHeight w:val="564"/>
        </w:trPr>
        <w:tc>
          <w:tcPr>
            <w:tcW w:w="4957" w:type="dxa"/>
            <w:hideMark/>
          </w:tcPr>
          <w:p w14:paraId="604673D9" w14:textId="3AF41F49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arabroop Singh Aulakh</w:t>
            </w:r>
          </w:p>
        </w:tc>
        <w:tc>
          <w:tcPr>
            <w:tcW w:w="2835" w:type="dxa"/>
            <w:hideMark/>
          </w:tcPr>
          <w:p w14:paraId="09D72BF8" w14:textId="15AA6B34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crum Master</w:t>
            </w:r>
          </w:p>
        </w:tc>
      </w:tr>
      <w:tr w:rsidR="008C2594" w:rsidRPr="000873D4" w14:paraId="1168EF1E" w14:textId="77777777" w:rsidTr="000873D4">
        <w:trPr>
          <w:trHeight w:val="529"/>
        </w:trPr>
        <w:tc>
          <w:tcPr>
            <w:tcW w:w="4957" w:type="dxa"/>
          </w:tcPr>
          <w:p w14:paraId="0CFFDBBD" w14:textId="31935592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4E9DA8FE" w14:textId="7C469A4D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8C2594" w:rsidRPr="000873D4" w14:paraId="105B160F" w14:textId="77777777" w:rsidTr="000873D4">
        <w:trPr>
          <w:trHeight w:val="537"/>
        </w:trPr>
        <w:tc>
          <w:tcPr>
            <w:tcW w:w="4957" w:type="dxa"/>
          </w:tcPr>
          <w:p w14:paraId="01AA1962" w14:textId="3B9A7B20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Raghav Bhagria</w:t>
            </w:r>
          </w:p>
        </w:tc>
        <w:tc>
          <w:tcPr>
            <w:tcW w:w="2835" w:type="dxa"/>
          </w:tcPr>
          <w:p w14:paraId="759C8304" w14:textId="18ECE642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8C2594" w:rsidRPr="000873D4" w14:paraId="23F8EA10" w14:textId="77777777" w:rsidTr="000873D4">
        <w:trPr>
          <w:trHeight w:val="508"/>
        </w:trPr>
        <w:tc>
          <w:tcPr>
            <w:tcW w:w="4957" w:type="dxa"/>
          </w:tcPr>
          <w:p w14:paraId="116A0828" w14:textId="2E895A9C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2BC79DAE" w14:textId="6665D787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8C2594" w:rsidRPr="000873D4" w14:paraId="63491169" w14:textId="77777777" w:rsidTr="000873D4">
        <w:trPr>
          <w:trHeight w:val="539"/>
        </w:trPr>
        <w:tc>
          <w:tcPr>
            <w:tcW w:w="4957" w:type="dxa"/>
          </w:tcPr>
          <w:p w14:paraId="1F383717" w14:textId="77777777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</w:tcPr>
          <w:p w14:paraId="4AA62793" w14:textId="77777777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  <w:tr w:rsidR="008C2594" w:rsidRPr="000873D4" w14:paraId="3AD686CD" w14:textId="77777777" w:rsidTr="000873D4">
        <w:tc>
          <w:tcPr>
            <w:tcW w:w="4957" w:type="dxa"/>
            <w:hideMark/>
          </w:tcPr>
          <w:p w14:paraId="052DCF47" w14:textId="77777777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49757A02" w14:textId="77777777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52FE4BC6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00ADDAF4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0C9BFB8A" wp14:editId="79774BFE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28B564F6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51EEEC30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331635F9" w14:textId="77777777" w:rsidTr="00605C61">
        <w:tc>
          <w:tcPr>
            <w:tcW w:w="2174" w:type="dxa"/>
            <w:shd w:val="clear" w:color="auto" w:fill="FFFAE6"/>
            <w:hideMark/>
          </w:tcPr>
          <w:p w14:paraId="55E7C2F8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1C6E4E94" w14:textId="77777777" w:rsidR="008C259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</w:p>
          <w:p w14:paraId="06C5536D" w14:textId="77777777" w:rsidR="008C2594" w:rsidRDefault="008C2594" w:rsidP="008C259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Aim to end user story and start </w:t>
            </w:r>
            <w:proofErr w:type="gramStart"/>
            <w:r>
              <w:rPr>
                <w:sz w:val="23"/>
                <w:szCs w:val="23"/>
              </w:rPr>
              <w:t>testing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</w:p>
          <w:p w14:paraId="372F77DD" w14:textId="4EC944F4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  <w:tr w:rsidR="00605C61" w:rsidRPr="000873D4" w14:paraId="4E412301" w14:textId="77777777" w:rsidTr="00605C61">
        <w:tc>
          <w:tcPr>
            <w:tcW w:w="2174" w:type="dxa"/>
            <w:shd w:val="clear" w:color="auto" w:fill="FFFAE6"/>
            <w:hideMark/>
          </w:tcPr>
          <w:p w14:paraId="76215F61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795508D7" w14:textId="3364BECD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C2594">
              <w:rPr>
                <w:rFonts w:ascii="Times New Roman" w:eastAsia="Times New Roman" w:hAnsi="Times New Roman" w:cs="Times New Roman"/>
                <w:spacing w:val="-1"/>
              </w:rPr>
              <w:t>12</w:t>
            </w:r>
          </w:p>
        </w:tc>
      </w:tr>
      <w:tr w:rsidR="00605C61" w:rsidRPr="000873D4" w14:paraId="78CF4655" w14:textId="77777777" w:rsidTr="00605C61">
        <w:tc>
          <w:tcPr>
            <w:tcW w:w="2174" w:type="dxa"/>
            <w:shd w:val="clear" w:color="auto" w:fill="FFFAE6"/>
          </w:tcPr>
          <w:p w14:paraId="33E8C3CB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03AC01D7" w14:textId="3AF89D8F" w:rsidR="00605C61" w:rsidRPr="000873D4" w:rsidRDefault="008C259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</w:p>
        </w:tc>
      </w:tr>
      <w:tr w:rsidR="00605C61" w:rsidRPr="000873D4" w14:paraId="0ECBA86E" w14:textId="77777777" w:rsidTr="00605C61">
        <w:tc>
          <w:tcPr>
            <w:tcW w:w="2174" w:type="dxa"/>
            <w:shd w:val="clear" w:color="auto" w:fill="FFFAE6"/>
          </w:tcPr>
          <w:p w14:paraId="42CA11AE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5D152224" w14:textId="5A832791" w:rsidR="00605C61" w:rsidRPr="000873D4" w:rsidRDefault="008C259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605C61" w:rsidRPr="000873D4" w14:paraId="6804AA29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3609464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ummary</w:t>
            </w:r>
          </w:p>
        </w:tc>
        <w:tc>
          <w:tcPr>
            <w:tcW w:w="5618" w:type="dxa"/>
            <w:hideMark/>
          </w:tcPr>
          <w:p w14:paraId="1CD9BBC1" w14:textId="5A462F29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C2594">
              <w:rPr>
                <w:rFonts w:ascii="Times New Roman" w:eastAsia="Times New Roman" w:hAnsi="Times New Roman" w:cs="Times New Roman"/>
                <w:spacing w:val="-1"/>
              </w:rPr>
              <w:t xml:space="preserve">Integrated the tailwind with the project and modified the front end. Completed setup on all local devices. Worked on implementing the backend in MySQL. </w:t>
            </w:r>
          </w:p>
        </w:tc>
      </w:tr>
    </w:tbl>
    <w:p w14:paraId="1600D8F0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lastRenderedPageBreak/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2F0110C4" w14:textId="77777777" w:rsidTr="00605C61">
        <w:tc>
          <w:tcPr>
            <w:tcW w:w="2122" w:type="dxa"/>
            <w:shd w:val="clear" w:color="auto" w:fill="FFFAE6"/>
            <w:hideMark/>
          </w:tcPr>
          <w:p w14:paraId="398F343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45D2472B" w14:textId="54368FFD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C2594">
              <w:rPr>
                <w:rFonts w:ascii="Times New Roman" w:eastAsia="Times New Roman" w:hAnsi="Times New Roman" w:cs="Times New Roman"/>
                <w:spacing w:val="-1"/>
              </w:rPr>
              <w:t>19</w:t>
            </w:r>
            <w:r w:rsidR="008C2594" w:rsidRPr="008C2594">
              <w:rPr>
                <w:rFonts w:ascii="Times New Roman" w:eastAsia="Times New Roman" w:hAnsi="Times New Roman" w:cs="Times New Roman"/>
                <w:spacing w:val="-1"/>
                <w:vertAlign w:val="superscript"/>
              </w:rPr>
              <w:t>th</w:t>
            </w:r>
            <w:r w:rsidR="008C2594">
              <w:rPr>
                <w:rFonts w:ascii="Times New Roman" w:eastAsia="Times New Roman" w:hAnsi="Times New Roman" w:cs="Times New Roman"/>
                <w:spacing w:val="-1"/>
              </w:rPr>
              <w:t xml:space="preserve"> March</w:t>
            </w:r>
          </w:p>
        </w:tc>
      </w:tr>
      <w:tr w:rsidR="000873D4" w:rsidRPr="000873D4" w14:paraId="2B590C7F" w14:textId="77777777" w:rsidTr="00605C61">
        <w:tc>
          <w:tcPr>
            <w:tcW w:w="2122" w:type="dxa"/>
            <w:shd w:val="clear" w:color="auto" w:fill="FFFAE6"/>
            <w:hideMark/>
          </w:tcPr>
          <w:p w14:paraId="56ED085E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5E66DDD5" w14:textId="6D8F4299" w:rsidR="000873D4" w:rsidRPr="000873D4" w:rsidRDefault="008C259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26</w:t>
            </w:r>
            <w:r w:rsidRPr="008C2594">
              <w:rPr>
                <w:rFonts w:ascii="Times New Roman" w:eastAsia="Times New Roman" w:hAnsi="Times New Roman" w:cs="Times New Roman"/>
                <w:spacing w:val="-1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March</w:t>
            </w:r>
          </w:p>
        </w:tc>
      </w:tr>
      <w:tr w:rsidR="000873D4" w:rsidRPr="000873D4" w14:paraId="4E530E08" w14:textId="77777777" w:rsidTr="00605C61">
        <w:tc>
          <w:tcPr>
            <w:tcW w:w="2122" w:type="dxa"/>
            <w:shd w:val="clear" w:color="auto" w:fill="FFFAE6"/>
            <w:hideMark/>
          </w:tcPr>
          <w:p w14:paraId="12412EFE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69B48B5B" w14:textId="4E963715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C2594">
              <w:rPr>
                <w:rFonts w:ascii="Times New Roman" w:eastAsia="Times New Roman" w:hAnsi="Times New Roman" w:cs="Times New Roman"/>
                <w:spacing w:val="-1"/>
              </w:rPr>
              <w:t>Testing and Backend-frontend integration</w:t>
            </w:r>
          </w:p>
        </w:tc>
      </w:tr>
      <w:tr w:rsidR="00605C61" w:rsidRPr="000873D4" w14:paraId="374DA82A" w14:textId="77777777" w:rsidTr="00605C61">
        <w:tc>
          <w:tcPr>
            <w:tcW w:w="2122" w:type="dxa"/>
            <w:shd w:val="clear" w:color="auto" w:fill="FFFAE6"/>
          </w:tcPr>
          <w:p w14:paraId="634E18EE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461F3C00" w14:textId="4796DD69" w:rsidR="00605C61" w:rsidRPr="000873D4" w:rsidRDefault="008C259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605C61" w:rsidRPr="000873D4" w14:paraId="3EB42716" w14:textId="77777777" w:rsidTr="00605C61">
        <w:tc>
          <w:tcPr>
            <w:tcW w:w="2122" w:type="dxa"/>
            <w:shd w:val="clear" w:color="auto" w:fill="FFFAE6"/>
          </w:tcPr>
          <w:p w14:paraId="393916C5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5E2B504B" w14:textId="6078D0FB" w:rsidR="00605C61" w:rsidRPr="000873D4" w:rsidRDefault="008C259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6 Hours</w:t>
            </w:r>
          </w:p>
        </w:tc>
      </w:tr>
      <w:tr w:rsidR="008C2594" w:rsidRPr="000873D4" w14:paraId="1EF7E944" w14:textId="77777777" w:rsidTr="00605C61">
        <w:tc>
          <w:tcPr>
            <w:tcW w:w="2122" w:type="dxa"/>
            <w:shd w:val="clear" w:color="auto" w:fill="FFFAE6"/>
          </w:tcPr>
          <w:p w14:paraId="204C48AB" w14:textId="77777777" w:rsidR="008C2594" w:rsidRDefault="008C2594" w:rsidP="008C259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3FD39ACF" w14:textId="77777777" w:rsidR="008C259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arabroop – 8 hours</w:t>
            </w:r>
          </w:p>
          <w:p w14:paraId="33E6C1C1" w14:textId="77777777" w:rsidR="008C259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 Raghav – 8 hours</w:t>
            </w:r>
          </w:p>
          <w:p w14:paraId="36A3D8B0" w14:textId="77777777" w:rsidR="008C259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</w:t>
            </w:r>
            <w:proofErr w:type="gramStart"/>
            <w:r>
              <w:rPr>
                <w:rFonts w:ascii="Times New Roman" w:eastAsia="Times New Roman" w:hAnsi="Times New Roman" w:cs="Times New Roman"/>
                <w:spacing w:val="-1"/>
              </w:rPr>
              <w:t xml:space="preserve">– 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proofErr w:type="gram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27C72C36" w14:textId="46BCAE08" w:rsidR="008C2594" w:rsidRPr="000873D4" w:rsidRDefault="008C2594" w:rsidP="008C259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Lluis – 8 hours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</w:p>
        </w:tc>
      </w:tr>
      <w:tr w:rsidR="00605C61" w:rsidRPr="000873D4" w14:paraId="517A38AD" w14:textId="77777777" w:rsidTr="00605C61">
        <w:tc>
          <w:tcPr>
            <w:tcW w:w="2122" w:type="dxa"/>
            <w:shd w:val="clear" w:color="auto" w:fill="FFFAE6"/>
          </w:tcPr>
          <w:p w14:paraId="27BC85EC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066A7103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3C7E39BF" w14:textId="58DD8259" w:rsidR="00605C61" w:rsidRDefault="008C259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0038E621" w14:textId="77777777" w:rsidTr="00605C61">
        <w:tc>
          <w:tcPr>
            <w:tcW w:w="2122" w:type="dxa"/>
            <w:shd w:val="clear" w:color="auto" w:fill="FFFAE6"/>
          </w:tcPr>
          <w:p w14:paraId="58DD36BD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3989CE19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76B45BF6" w14:textId="4B078CF5" w:rsidR="00605C61" w:rsidRDefault="008C259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21E139E9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587762C8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FADB41E" wp14:editId="1A3B8C05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7715714A" w14:textId="31F7C24B" w:rsidR="000873D4" w:rsidRPr="000873D4" w:rsidRDefault="008C2594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</w:t>
      </w:r>
    </w:p>
    <w:p w14:paraId="0CA80D89" w14:textId="18F69E9A" w:rsidR="000873D4" w:rsidRPr="000873D4" w:rsidRDefault="008C2594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GitHub</w:t>
      </w:r>
    </w:p>
    <w:p w14:paraId="261BF8BE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1A225ECD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DC81C" w14:textId="77777777" w:rsidR="00757B87" w:rsidRDefault="00757B87" w:rsidP="000873D4">
      <w:r>
        <w:separator/>
      </w:r>
    </w:p>
  </w:endnote>
  <w:endnote w:type="continuationSeparator" w:id="0">
    <w:p w14:paraId="1DADC8E5" w14:textId="77777777" w:rsidR="00757B87" w:rsidRDefault="00757B87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48664" w14:textId="77777777" w:rsidR="00757B87" w:rsidRDefault="00757B87" w:rsidP="000873D4">
      <w:r>
        <w:separator/>
      </w:r>
    </w:p>
  </w:footnote>
  <w:footnote w:type="continuationSeparator" w:id="0">
    <w:p w14:paraId="77A9778C" w14:textId="77777777" w:rsidR="00757B87" w:rsidRDefault="00757B87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MDMwNDU0NjS2MDFS0lEKTi0uzszPAykwrAUAkMwWGSwAAAA="/>
  </w:docVars>
  <w:rsids>
    <w:rsidRoot w:val="000873D4"/>
    <w:rsid w:val="000873D4"/>
    <w:rsid w:val="005803EA"/>
    <w:rsid w:val="00605C61"/>
    <w:rsid w:val="00757B87"/>
    <w:rsid w:val="0079418C"/>
    <w:rsid w:val="00826138"/>
    <w:rsid w:val="008C2594"/>
    <w:rsid w:val="008F7471"/>
    <w:rsid w:val="00BA4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9CC38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8C2594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65</Words>
  <Characters>1517</Characters>
  <Application>Microsoft Office Word</Application>
  <DocSecurity>0</DocSecurity>
  <Lines>4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2</cp:revision>
  <dcterms:created xsi:type="dcterms:W3CDTF">2024-01-18T04:43:00Z</dcterms:created>
  <dcterms:modified xsi:type="dcterms:W3CDTF">2024-03-17T22:04:00Z</dcterms:modified>
</cp:coreProperties>
</file>